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mage Assessment by Continent and Method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aselin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-norm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boun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 incre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 incr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4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8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780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1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4.9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5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$3.6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1T10:20:47Z</dcterms:created>
  <dcterms:modified xsi:type="dcterms:W3CDTF">2024-07-31T10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